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4386E" w14:textId="77777777" w:rsidR="00725D04" w:rsidRDefault="00B05467" w:rsidP="006D4134">
      <w:pPr>
        <w:pStyle w:val="Caption"/>
        <w:jc w:val="right"/>
        <w:rPr>
          <w:noProof/>
        </w:rPr>
      </w:pPr>
      <w:r>
        <w:rPr>
          <w:noProof/>
        </w:rPr>
        <w:drawing>
          <wp:inline distT="0" distB="0" distL="0" distR="0" wp14:anchorId="7D0FC75C" wp14:editId="61601DEA">
            <wp:extent cx="1732658" cy="9785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ces leisure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645" cy="98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5B417" w14:textId="77777777" w:rsidR="006D4134" w:rsidRPr="006D4134" w:rsidRDefault="006D4134" w:rsidP="006D4134"/>
    <w:p w14:paraId="2E2AD848" w14:textId="61252CED" w:rsidR="00CF157E" w:rsidRPr="00725D04" w:rsidRDefault="006D4134" w:rsidP="00CF157E">
      <w:pPr>
        <w:pStyle w:val="Caption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LACES FOR PEOPLE</w:t>
      </w:r>
      <w:r w:rsidR="00CF157E" w:rsidRPr="00725D04">
        <w:rPr>
          <w:rFonts w:ascii="Verdana" w:hAnsi="Verdana"/>
          <w:sz w:val="24"/>
          <w:szCs w:val="24"/>
        </w:rPr>
        <w:t xml:space="preserve"> LEISURE MANAGEMENT L</w:t>
      </w:r>
      <w:r w:rsidR="00412A76">
        <w:rPr>
          <w:rFonts w:ascii="Verdana" w:hAnsi="Verdana"/>
          <w:sz w:val="24"/>
          <w:szCs w:val="24"/>
        </w:rPr>
        <w:t>TD</w:t>
      </w:r>
    </w:p>
    <w:p w14:paraId="3CB81ACC" w14:textId="77777777" w:rsidR="00CF157E" w:rsidRPr="00725D04" w:rsidRDefault="00CB3541" w:rsidP="00CF157E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Subject Access Request</w:t>
      </w:r>
    </w:p>
    <w:p w14:paraId="7DE8D960" w14:textId="77777777" w:rsidR="00CF157E" w:rsidRPr="006B4909" w:rsidRDefault="00CF157E" w:rsidP="00CF157E">
      <w:pPr>
        <w:jc w:val="center"/>
        <w:rPr>
          <w:rFonts w:ascii="Verdana" w:hAnsi="Verdana"/>
          <w:sz w:val="20"/>
          <w:szCs w:val="20"/>
        </w:rPr>
      </w:pPr>
    </w:p>
    <w:tbl>
      <w:tblPr>
        <w:tblW w:w="10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20"/>
      </w:tblGrid>
      <w:tr w:rsidR="004448F5" w:rsidRPr="005C415E" w14:paraId="56E8EBC8" w14:textId="77777777" w:rsidTr="005C415E">
        <w:tc>
          <w:tcPr>
            <w:tcW w:w="10420" w:type="dxa"/>
            <w:tcBorders>
              <w:bottom w:val="single" w:sz="4" w:space="0" w:color="auto"/>
            </w:tcBorders>
          </w:tcPr>
          <w:p w14:paraId="42CB24B1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>IMPORTANT: please read before completing this form</w:t>
            </w:r>
          </w:p>
          <w:p w14:paraId="14577929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</w:p>
          <w:p w14:paraId="0F57851E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If you are a member of a leisure centre operated under an agency agreement, where Places Leisure are operating the centre on behalf of a local authority, your local authority is the data controller for your personal information. You should submit this request to your local authority’s Data Protection Officer. </w:t>
            </w:r>
          </w:p>
          <w:p w14:paraId="578E106F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</w:p>
          <w:p w14:paraId="26EA208F" w14:textId="40936BB8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sz w:val="22"/>
                <w:szCs w:val="22"/>
              </w:rPr>
            </w:pP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Find your local authority’s contact details in our full privacy policy at </w:t>
            </w:r>
            <w:r w:rsidR="25E61E80" w:rsidRPr="7D610C28">
              <w:rPr>
                <w:rFonts w:ascii="Verdana" w:hAnsi="Verdana" w:cs="Times-Bold"/>
                <w:b/>
                <w:bCs/>
                <w:sz w:val="22"/>
                <w:szCs w:val="22"/>
              </w:rPr>
              <w:t>https://www.placesleisure.org/full-privacy-policy-agency/</w:t>
            </w:r>
          </w:p>
          <w:p w14:paraId="0CDA5450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</w:p>
          <w:p w14:paraId="059BD5A5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>If you submit this form to us for an agency-operated centre, we will forward it to the appropriate local authority, but this may add time to the process.</w:t>
            </w:r>
          </w:p>
          <w:p w14:paraId="4F299FB6" w14:textId="77777777" w:rsidR="004448F5" w:rsidRDefault="004448F5" w:rsidP="004448F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</w:p>
          <w:p w14:paraId="77677463" w14:textId="79792400" w:rsidR="004448F5" w:rsidRPr="005C415E" w:rsidRDefault="004448F5" w:rsidP="00A977D5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>If you are unsure which applies to you, complete the form below and w</w:t>
            </w:r>
            <w:r w:rsidR="00432A36">
              <w:rPr>
                <w:rFonts w:ascii="Verdana" w:hAnsi="Verdana" w:cs="Times-Bold"/>
                <w:b/>
                <w:bCs/>
                <w:sz w:val="22"/>
                <w:szCs w:val="22"/>
              </w:rPr>
              <w:t>e</w:t>
            </w:r>
            <w:r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 will direct it appropriately. </w:t>
            </w:r>
          </w:p>
        </w:tc>
      </w:tr>
      <w:tr w:rsidR="00CF157E" w:rsidRPr="005C415E" w14:paraId="433C2CD9" w14:textId="77777777" w:rsidTr="005C415E">
        <w:tc>
          <w:tcPr>
            <w:tcW w:w="10420" w:type="dxa"/>
            <w:tcBorders>
              <w:bottom w:val="single" w:sz="4" w:space="0" w:color="auto"/>
            </w:tcBorders>
          </w:tcPr>
          <w:p w14:paraId="68E82CD6" w14:textId="6A39591C" w:rsidR="00CF157E" w:rsidRPr="005C415E" w:rsidRDefault="00CF157E" w:rsidP="005C415E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How to access information about YOU held locally by </w:t>
            </w:r>
            <w:r w:rsidR="006D4134"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>Places for People</w:t>
            </w: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 Leisure Management L</w:t>
            </w:r>
            <w:r w:rsidR="00412A76">
              <w:rPr>
                <w:rFonts w:ascii="Verdana" w:hAnsi="Verdana" w:cs="Times-Bold"/>
                <w:b/>
                <w:bCs/>
                <w:sz w:val="22"/>
                <w:szCs w:val="22"/>
              </w:rPr>
              <w:t>TD</w:t>
            </w: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 xml:space="preserve"> and its </w:t>
            </w:r>
            <w:r w:rsidR="00725D04"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>subsidiaries</w:t>
            </w:r>
          </w:p>
          <w:p w14:paraId="2E0CFC6A" w14:textId="74180B0E" w:rsidR="00CF157E" w:rsidRPr="005C415E" w:rsidRDefault="00CF157E" w:rsidP="006D4134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These notes explain how you can find out what information, if any, is held about you by </w:t>
            </w:r>
            <w:r w:rsidR="006D4134" w:rsidRPr="005C415E">
              <w:rPr>
                <w:rFonts w:ascii="Verdana" w:hAnsi="Verdana" w:cs="Times-Roman"/>
                <w:sz w:val="20"/>
                <w:szCs w:val="20"/>
              </w:rPr>
              <w:t>Places for People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Leisure Management L</w:t>
            </w:r>
            <w:r w:rsidR="00412A76">
              <w:rPr>
                <w:rFonts w:ascii="Verdana" w:hAnsi="Verdana" w:cs="Times-Roman"/>
                <w:sz w:val="20"/>
                <w:szCs w:val="20"/>
              </w:rPr>
              <w:t>TD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and its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subsidiaries (</w:t>
            </w:r>
            <w:r w:rsidR="00C617EA" w:rsidRPr="005C415E">
              <w:rPr>
                <w:rFonts w:ascii="Verdana" w:hAnsi="Verdana" w:cs="Times-Roman"/>
                <w:sz w:val="20"/>
                <w:szCs w:val="20"/>
              </w:rPr>
              <w:t>“</w:t>
            </w:r>
            <w:r w:rsidR="00412A76">
              <w:rPr>
                <w:rFonts w:ascii="Verdana" w:hAnsi="Verdana" w:cs="Times-Roman"/>
                <w:sz w:val="20"/>
                <w:szCs w:val="20"/>
              </w:rPr>
              <w:t xml:space="preserve">Places </w:t>
            </w:r>
            <w:r w:rsidR="00C617EA" w:rsidRPr="005C415E">
              <w:rPr>
                <w:rFonts w:ascii="Verdana" w:hAnsi="Verdana" w:cs="Times-Roman"/>
                <w:sz w:val="20"/>
                <w:szCs w:val="20"/>
              </w:rPr>
              <w:t>Leisure”)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 or by your local authority</w:t>
            </w:r>
            <w:r w:rsidR="00C617EA" w:rsidRPr="005C415E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on their local computer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systems and on non-computerised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records falling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within a</w:t>
            </w:r>
            <w:r w:rsidR="00725D04" w:rsidRPr="005C415E">
              <w:rPr>
                <w:rFonts w:ascii="Verdana" w:hAnsi="Verdana" w:cs="Times-Roman"/>
                <w:sz w:val="20"/>
                <w:szCs w:val="20"/>
              </w:rPr>
              <w:t xml:space="preserve"> specific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definition.</w:t>
            </w:r>
          </w:p>
        </w:tc>
      </w:tr>
      <w:tr w:rsidR="00CF157E" w:rsidRPr="005C415E" w14:paraId="420841E1" w14:textId="77777777" w:rsidTr="005C415E">
        <w:tc>
          <w:tcPr>
            <w:tcW w:w="10420" w:type="dxa"/>
            <w:tcBorders>
              <w:left w:val="nil"/>
              <w:right w:val="nil"/>
            </w:tcBorders>
          </w:tcPr>
          <w:p w14:paraId="76915F77" w14:textId="77777777" w:rsidR="00CF157E" w:rsidRPr="005C415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F157E" w:rsidRPr="005C415E" w14:paraId="4D9490A8" w14:textId="77777777" w:rsidTr="005C415E">
        <w:tc>
          <w:tcPr>
            <w:tcW w:w="10420" w:type="dxa"/>
            <w:tcBorders>
              <w:bottom w:val="single" w:sz="4" w:space="0" w:color="auto"/>
            </w:tcBorders>
          </w:tcPr>
          <w:p w14:paraId="51D43312" w14:textId="77777777" w:rsidR="00C617EA" w:rsidRPr="005C415E" w:rsidRDefault="00C617EA" w:rsidP="005C415E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>Your Rights</w:t>
            </w:r>
          </w:p>
          <w:p w14:paraId="54B82DAD" w14:textId="20CE03DE" w:rsidR="00C617EA" w:rsidRPr="005C415E" w:rsidRDefault="00C617E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Subject to certain exemptions, you have a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right to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be told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whether information is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held about </w:t>
            </w:r>
          </w:p>
          <w:p w14:paraId="38BD3484" w14:textId="473B9839" w:rsidR="00CF157E" w:rsidRPr="005C415E" w:rsidRDefault="00C617EA" w:rsidP="006D4134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you and a right to a copy of that information.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>The data controller (</w:t>
            </w:r>
            <w:r w:rsidR="00412A76">
              <w:rPr>
                <w:rFonts w:ascii="Verdana" w:hAnsi="Verdana" w:cs="Times-Roman"/>
                <w:sz w:val="20"/>
                <w:szCs w:val="20"/>
              </w:rPr>
              <w:t xml:space="preserve">Places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>Leisure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 or your local authority)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will only give that information if they are satisfied as to your identity.  </w:t>
            </w:r>
          </w:p>
        </w:tc>
      </w:tr>
      <w:tr w:rsidR="00CF157E" w:rsidRPr="005C415E" w14:paraId="258F7269" w14:textId="77777777" w:rsidTr="005C415E">
        <w:tc>
          <w:tcPr>
            <w:tcW w:w="10420" w:type="dxa"/>
            <w:tcBorders>
              <w:left w:val="nil"/>
              <w:right w:val="nil"/>
            </w:tcBorders>
          </w:tcPr>
          <w:p w14:paraId="577E5BAA" w14:textId="77777777" w:rsidR="00CF157E" w:rsidRPr="005C415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F157E" w:rsidRPr="005C415E" w14:paraId="067ABCEE" w14:textId="77777777" w:rsidTr="005C415E">
        <w:tc>
          <w:tcPr>
            <w:tcW w:w="10420" w:type="dxa"/>
          </w:tcPr>
          <w:p w14:paraId="0B24DDF8" w14:textId="2F5612EE" w:rsidR="00C617EA" w:rsidRPr="005C415E" w:rsidRDefault="00C617E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color w:val="000000"/>
                <w:sz w:val="20"/>
                <w:szCs w:val="20"/>
              </w:rPr>
              <w:t xml:space="preserve">General 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advice on </w:t>
            </w:r>
            <w:r w:rsidR="00CB3541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UK 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Data Protection </w:t>
            </w:r>
            <w:r w:rsidR="00CB3541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legislation including the General Data Protection </w:t>
            </w:r>
            <w:r w:rsidR="00A977D5">
              <w:rPr>
                <w:rFonts w:ascii="Verdana" w:hAnsi="Verdana" w:cs="Times-Roman"/>
                <w:color w:val="000000"/>
                <w:sz w:val="20"/>
                <w:szCs w:val="20"/>
              </w:rPr>
              <w:t>Regulation</w:t>
            </w:r>
            <w:r w:rsidR="00A977D5"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can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be obtained from the Office of the</w:t>
            </w:r>
            <w:r w:rsidR="00CB3541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Information Commissioner at the following address. </w:t>
            </w:r>
          </w:p>
          <w:p w14:paraId="206432EF" w14:textId="77777777" w:rsidR="00CB3541" w:rsidRPr="00CB3541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Information Commissioner's Office</w:t>
            </w:r>
          </w:p>
          <w:p w14:paraId="3F02CB5F" w14:textId="77777777" w:rsidR="00CB3541" w:rsidRPr="00CB3541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Wycliffe House</w:t>
            </w:r>
          </w:p>
          <w:p w14:paraId="6940DF77" w14:textId="77777777" w:rsidR="00CB3541" w:rsidRPr="00CB3541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Water Lane</w:t>
            </w:r>
          </w:p>
          <w:p w14:paraId="78C9BDE8" w14:textId="77777777" w:rsidR="00CB3541" w:rsidRPr="00CB3541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Wilmslow</w:t>
            </w:r>
          </w:p>
          <w:p w14:paraId="6E8759C6" w14:textId="77777777" w:rsidR="00CB3541" w:rsidRPr="00CB3541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Cheshire</w:t>
            </w:r>
          </w:p>
          <w:p w14:paraId="598C01BB" w14:textId="77777777" w:rsidR="00C617EA" w:rsidRPr="005C415E" w:rsidRDefault="00CB3541" w:rsidP="00CB3541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SK9 5AF</w:t>
            </w:r>
            <w:r w:rsidR="00C617EA"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</w:t>
            </w:r>
          </w:p>
          <w:p w14:paraId="6B2B4610" w14:textId="3D0E04DF" w:rsidR="00C617EA" w:rsidRPr="005C415E" w:rsidRDefault="00C617E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color w:val="000000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>Telephone Helpline:</w:t>
            </w:r>
            <w:r w:rsidR="00CB3541"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0303 123 </w:t>
            </w:r>
            <w:r w:rsidR="00A977D5"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1113</w:t>
            </w:r>
            <w:r w:rsidR="00A977D5"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Web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site:</w:t>
            </w:r>
            <w:r w:rsidR="00A977D5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</w:t>
            </w:r>
            <w:hyperlink r:id="rId11" w:history="1">
              <w:r w:rsidR="00A977D5" w:rsidRPr="00B22322">
                <w:rPr>
                  <w:rStyle w:val="Hyperlink"/>
                  <w:rFonts w:ascii="Verdana" w:hAnsi="Verdana" w:cs="Times-Roman"/>
                  <w:sz w:val="20"/>
                  <w:szCs w:val="20"/>
                </w:rPr>
                <w:t>https://ico.org.uk</w:t>
              </w:r>
            </w:hyperlink>
          </w:p>
          <w:p w14:paraId="762BB990" w14:textId="77777777" w:rsidR="00CF157E" w:rsidRPr="005C415E" w:rsidRDefault="00C617EA" w:rsidP="00C617E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>e-mail:</w:t>
            </w:r>
            <w:r w:rsidR="00D0384D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 </w:t>
            </w:r>
            <w:r w:rsidR="00CB3541" w:rsidRPr="00CB3541">
              <w:rPr>
                <w:rFonts w:ascii="Verdana" w:hAnsi="Verdana" w:cs="Times-Roman"/>
                <w:color w:val="000000"/>
                <w:sz w:val="20"/>
                <w:szCs w:val="20"/>
              </w:rPr>
              <w:t>casework@ico.org.u</w:t>
            </w:r>
            <w:r w:rsidR="00CB3541">
              <w:rPr>
                <w:rFonts w:ascii="Verdana" w:hAnsi="Verdana" w:cs="Times-Roman"/>
                <w:color w:val="000000"/>
                <w:sz w:val="20"/>
                <w:szCs w:val="20"/>
              </w:rPr>
              <w:t xml:space="preserve">k </w:t>
            </w:r>
            <w:r w:rsidRPr="005C415E">
              <w:rPr>
                <w:rFonts w:ascii="Verdana" w:hAnsi="Verdana" w:cs="Times-Roman"/>
                <w:color w:val="000000"/>
                <w:sz w:val="20"/>
                <w:szCs w:val="20"/>
              </w:rPr>
              <w:t>(e-mail is NOT secure)</w:t>
            </w:r>
          </w:p>
        </w:tc>
      </w:tr>
      <w:tr w:rsidR="00CF157E" w:rsidRPr="005C415E" w14:paraId="224C9BC1" w14:textId="77777777" w:rsidTr="005C415E">
        <w:tc>
          <w:tcPr>
            <w:tcW w:w="10420" w:type="dxa"/>
          </w:tcPr>
          <w:p w14:paraId="2DAEB46E" w14:textId="77777777" w:rsidR="00CF157E" w:rsidRPr="005C415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63636" w:rsidRPr="005C415E" w14:paraId="7F9312D8" w14:textId="77777777" w:rsidTr="005C415E">
        <w:tc>
          <w:tcPr>
            <w:tcW w:w="10420" w:type="dxa"/>
            <w:tcBorders>
              <w:bottom w:val="single" w:sz="4" w:space="0" w:color="auto"/>
            </w:tcBorders>
          </w:tcPr>
          <w:p w14:paraId="70001300" w14:textId="77777777" w:rsidR="00463636" w:rsidRPr="005C415E" w:rsidRDefault="00463636" w:rsidP="005C415E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>The Application Form</w:t>
            </w:r>
          </w:p>
          <w:p w14:paraId="4DE5E9AD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0842634C" w14:textId="544B8EFC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D0384D">
              <w:rPr>
                <w:rFonts w:ascii="Verdana" w:hAnsi="Verdana" w:cs="Times-Bold"/>
                <w:b/>
                <w:bCs/>
                <w:sz w:val="20"/>
                <w:szCs w:val="20"/>
              </w:rPr>
              <w:t>1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</w:t>
            </w:r>
            <w:r w:rsidR="00D0384D" w:rsidRPr="005C415E">
              <w:rPr>
                <w:rFonts w:ascii="Verdana" w:hAnsi="Verdana" w:cs="Times-Roman"/>
                <w:sz w:val="20"/>
                <w:szCs w:val="20"/>
              </w:rPr>
              <w:t xml:space="preserve">asks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you to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give information about yourself that will help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>the data controller (</w:t>
            </w:r>
            <w:r w:rsidR="00412A76">
              <w:rPr>
                <w:rFonts w:ascii="Verdana" w:hAnsi="Verdana" w:cs="Times-Roman"/>
                <w:sz w:val="20"/>
                <w:szCs w:val="20"/>
              </w:rPr>
              <w:t>Places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 Leisure or your local authority)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confirm your identity. They have a duty to ensure that information held is secure and they </w:t>
            </w:r>
          </w:p>
          <w:p w14:paraId="75E81F17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must be satisfied as to your identity. </w:t>
            </w:r>
          </w:p>
          <w:p w14:paraId="64FDB64E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 </w:t>
            </w:r>
          </w:p>
          <w:p w14:paraId="7F86AFED" w14:textId="71B92FF0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D0384D">
              <w:rPr>
                <w:rFonts w:ascii="Verdana" w:hAnsi="Verdana" w:cs="Times-Bold"/>
                <w:b/>
                <w:bCs/>
                <w:sz w:val="20"/>
                <w:szCs w:val="20"/>
              </w:rPr>
              <w:t>2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asks you for your help in identifying the information you are seeking. 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Where information is held by </w:t>
            </w:r>
            <w:r w:rsidR="00412A76">
              <w:rPr>
                <w:rFonts w:ascii="Verdana" w:hAnsi="Verdana" w:cs="Times-Roman"/>
                <w:sz w:val="20"/>
                <w:szCs w:val="20"/>
              </w:rPr>
              <w:t xml:space="preserve">Places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Leisure on behalf of a local authority or in our own capacity, we may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search through automatic means,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but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where you are seeking specific information or </w:t>
            </w:r>
            <w:r w:rsidR="00D0384D" w:rsidRPr="005C415E">
              <w:rPr>
                <w:rFonts w:ascii="Verdana" w:hAnsi="Verdana" w:cs="Times-Roman"/>
                <w:sz w:val="20"/>
                <w:szCs w:val="20"/>
              </w:rPr>
              <w:t>non-computerised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information, then the more information you can give us, the quicker we will be able to assist you. </w:t>
            </w:r>
          </w:p>
          <w:p w14:paraId="6D180B4F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lastRenderedPageBreak/>
              <w:t xml:space="preserve"> </w:t>
            </w:r>
          </w:p>
          <w:p w14:paraId="4E76CB69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D0384D">
              <w:rPr>
                <w:rFonts w:ascii="Verdana" w:hAnsi="Verdana" w:cs="Times-Bold"/>
                <w:b/>
                <w:bCs/>
                <w:sz w:val="20"/>
                <w:szCs w:val="20"/>
              </w:rPr>
              <w:t>3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asks you to provide evidence of your identity by sending copies of TWO documents </w:t>
            </w:r>
          </w:p>
          <w:p w14:paraId="3E6662C5" w14:textId="76358E25" w:rsidR="00463636" w:rsidRPr="005C415E" w:rsidRDefault="00D0384D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with your</w:t>
            </w:r>
            <w:r w:rsidR="00463636" w:rsidRPr="005C415E">
              <w:rPr>
                <w:rFonts w:ascii="Verdana" w:hAnsi="Verdana" w:cs="Times-Roman"/>
                <w:sz w:val="20"/>
                <w:szCs w:val="20"/>
              </w:rPr>
              <w:t xml:space="preserve"> application. 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>When read together</w:t>
            </w:r>
            <w:r w:rsidR="00463636" w:rsidRPr="005C415E">
              <w:rPr>
                <w:rFonts w:ascii="Verdana" w:hAnsi="Verdana" w:cs="Times-Roman"/>
                <w:sz w:val="20"/>
                <w:szCs w:val="20"/>
              </w:rPr>
              <w:t xml:space="preserve"> they should show your date of birth, </w:t>
            </w:r>
            <w:r w:rsidR="00A977D5">
              <w:rPr>
                <w:rFonts w:ascii="Verdana" w:hAnsi="Verdana" w:cs="Times-Roman"/>
                <w:sz w:val="20"/>
                <w:szCs w:val="20"/>
              </w:rPr>
              <w:t>c</w:t>
            </w:r>
            <w:r w:rsidR="00463636" w:rsidRPr="005C415E">
              <w:rPr>
                <w:rFonts w:ascii="Verdana" w:hAnsi="Verdana" w:cs="Times-Roman"/>
                <w:sz w:val="20"/>
                <w:szCs w:val="20"/>
              </w:rPr>
              <w:t xml:space="preserve">urrent </w:t>
            </w:r>
          </w:p>
          <w:p w14:paraId="78E8016B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address and a specimen of your signature. 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Do not send originals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. </w:t>
            </w:r>
          </w:p>
          <w:p w14:paraId="778B6E9D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</w:p>
          <w:p w14:paraId="3B1F69E8" w14:textId="77777777" w:rsidR="00463636" w:rsidRPr="005C415E" w:rsidRDefault="00463636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D0384D">
              <w:rPr>
                <w:rFonts w:ascii="Verdana" w:hAnsi="Verdana" w:cs="Times-Bold"/>
                <w:b/>
                <w:bCs/>
                <w:sz w:val="20"/>
                <w:szCs w:val="20"/>
              </w:rPr>
              <w:t>4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asks you to sign the form declaring the information provided is correct and that you </w:t>
            </w:r>
          </w:p>
          <w:p w14:paraId="3F2EC046" w14:textId="77777777" w:rsidR="00463636" w:rsidRPr="005C415E" w:rsidRDefault="00463636" w:rsidP="00463636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are the person to whom it relates. Impersonation of another is an offence.</w:t>
            </w:r>
          </w:p>
        </w:tc>
      </w:tr>
      <w:tr w:rsidR="00CF157E" w:rsidRPr="005C415E" w14:paraId="63C05B93" w14:textId="77777777" w:rsidTr="005C415E">
        <w:tc>
          <w:tcPr>
            <w:tcW w:w="10420" w:type="dxa"/>
            <w:tcBorders>
              <w:left w:val="nil"/>
              <w:right w:val="nil"/>
            </w:tcBorders>
          </w:tcPr>
          <w:p w14:paraId="4846EB5E" w14:textId="77777777" w:rsidR="00CF157E" w:rsidRPr="005C415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F157E" w:rsidRPr="005C415E" w14:paraId="14D768E8" w14:textId="77777777" w:rsidTr="005C415E">
        <w:tc>
          <w:tcPr>
            <w:tcW w:w="10420" w:type="dxa"/>
            <w:tcBorders>
              <w:bottom w:val="single" w:sz="4" w:space="0" w:color="auto"/>
            </w:tcBorders>
          </w:tcPr>
          <w:p w14:paraId="6585FBDA" w14:textId="77777777" w:rsidR="004A507C" w:rsidRPr="005C415E" w:rsidRDefault="004A507C" w:rsidP="005C415E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-Bold"/>
                <w:b/>
                <w:bCs/>
                <w:sz w:val="22"/>
                <w:szCs w:val="22"/>
              </w:rPr>
            </w:pPr>
            <w:r w:rsidRPr="005C415E">
              <w:rPr>
                <w:rFonts w:ascii="Verdana" w:hAnsi="Verdana" w:cs="Times-Bold"/>
                <w:b/>
                <w:bCs/>
                <w:sz w:val="22"/>
                <w:szCs w:val="22"/>
              </w:rPr>
              <w:t>Please Note</w:t>
            </w:r>
          </w:p>
          <w:p w14:paraId="601BD826" w14:textId="71824C68" w:rsidR="004A507C" w:rsidRPr="005C415E" w:rsidRDefault="004A507C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he law requires that you should be given details of any personal data held</w:t>
            </w:r>
            <w:r w:rsidR="00A977D5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about you on computer and certain non-computerised information falling within a definition agreed with the </w:t>
            </w:r>
          </w:p>
          <w:p w14:paraId="2740109C" w14:textId="35424325" w:rsidR="004A507C" w:rsidRPr="005C415E" w:rsidRDefault="004A507C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Information commissioner within </w:t>
            </w:r>
            <w:r w:rsidR="00D0384D" w:rsidRPr="00D0384D">
              <w:rPr>
                <w:rFonts w:ascii="Verdana" w:hAnsi="Verdana" w:cs="Times-Roman"/>
                <w:sz w:val="20"/>
                <w:szCs w:val="20"/>
              </w:rPr>
              <w:t>one month of receipt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. This period cannot start until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>the data controller has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received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all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the necessary information. </w:t>
            </w:r>
          </w:p>
          <w:p w14:paraId="5FC9EC3D" w14:textId="77777777" w:rsidR="004A507C" w:rsidRPr="005C415E" w:rsidRDefault="004A507C" w:rsidP="005C415E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FAILURE TO PROVIDE ALL NECESSARY INFORMATION WILL DELAY YOUR</w:t>
            </w:r>
          </w:p>
          <w:p w14:paraId="6078C982" w14:textId="77777777" w:rsidR="00CF157E" w:rsidRPr="005C415E" w:rsidRDefault="004A507C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APPLICATION</w:t>
            </w:r>
          </w:p>
        </w:tc>
      </w:tr>
    </w:tbl>
    <w:p w14:paraId="26E0363E" w14:textId="77777777" w:rsidR="00BE20F1" w:rsidRDefault="00BE20F1">
      <w:r>
        <w:br w:type="page"/>
      </w:r>
    </w:p>
    <w:tbl>
      <w:tblPr>
        <w:tblW w:w="10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"/>
        <w:gridCol w:w="900"/>
        <w:gridCol w:w="173"/>
        <w:gridCol w:w="2699"/>
        <w:gridCol w:w="417"/>
        <w:gridCol w:w="747"/>
        <w:gridCol w:w="747"/>
        <w:gridCol w:w="72"/>
        <w:gridCol w:w="1265"/>
        <w:gridCol w:w="158"/>
        <w:gridCol w:w="1495"/>
        <w:gridCol w:w="327"/>
        <w:gridCol w:w="720"/>
        <w:gridCol w:w="407"/>
      </w:tblGrid>
      <w:tr w:rsidR="00CF157E" w:rsidRPr="005C415E" w14:paraId="11C84E15" w14:textId="77777777" w:rsidTr="002F472A">
        <w:tc>
          <w:tcPr>
            <w:tcW w:w="10415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DB794" w14:textId="77777777" w:rsidR="00CF157E" w:rsidRPr="005C415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5684A938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840A4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>
              <w:rPr>
                <w:rFonts w:ascii="Verdana" w:hAnsi="Verdana" w:cs="Times-Bold"/>
                <w:b/>
                <w:bCs/>
                <w:sz w:val="20"/>
                <w:szCs w:val="20"/>
              </w:rPr>
              <w:t>1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- About Yourself</w:t>
            </w:r>
          </w:p>
        </w:tc>
      </w:tr>
      <w:tr w:rsidR="00D0384D" w:rsidRPr="005C415E" w14:paraId="12768B03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CBAC9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1C1CD364" w14:textId="77777777" w:rsidTr="002F472A">
        <w:tc>
          <w:tcPr>
            <w:tcW w:w="10368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8BFAB55" w14:textId="3EE8A4F7" w:rsidR="00D0384D" w:rsidRPr="005C415E" w:rsidRDefault="00D0384D" w:rsidP="0007648A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The information requested in this section is to help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the data controller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>to (a) satisfy themselves as to your identity and (b) find any data held about you.</w:t>
            </w:r>
          </w:p>
        </w:tc>
      </w:tr>
      <w:tr w:rsidR="00D0384D" w:rsidRPr="005C415E" w14:paraId="5BBBDF0B" w14:textId="77777777" w:rsidTr="002F472A">
        <w:tc>
          <w:tcPr>
            <w:tcW w:w="10368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18E6724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2AF78462" w14:textId="77777777" w:rsidTr="002F472A">
        <w:tc>
          <w:tcPr>
            <w:tcW w:w="447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168987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AED80A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Please use block letters</w:t>
            </w:r>
          </w:p>
          <w:p w14:paraId="32A2CF4D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6663D5B7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749E5B0C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17C514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itle (Tick box if appropriate)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7CF09BD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9809AF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Mr</w:t>
            </w:r>
          </w:p>
        </w:tc>
        <w:tc>
          <w:tcPr>
            <w:tcW w:w="14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4B8526C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Mrs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4E3EB686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Miss</w:t>
            </w:r>
          </w:p>
        </w:tc>
        <w:tc>
          <w:tcPr>
            <w:tcW w:w="140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D22D9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Ms</w:t>
            </w:r>
          </w:p>
          <w:p w14:paraId="625EB573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15E5D92F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1F0ABEA0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3FBE3D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7A721A40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Other title (</w:t>
            </w:r>
            <w:proofErr w:type="spellStart"/>
            <w:r w:rsidRPr="005C415E">
              <w:rPr>
                <w:rFonts w:ascii="Verdana" w:hAnsi="Verdana" w:cs="Times-Roman"/>
                <w:sz w:val="20"/>
                <w:szCs w:val="20"/>
              </w:rPr>
              <w:t>eg.</w:t>
            </w:r>
            <w:proofErr w:type="spellEnd"/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Dr, Rev, etc)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0665FF4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E8A7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D133BB1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2BFF8B36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DC9987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EC115C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6062CC5D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Surname/family Name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4946F2B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B062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0A885A5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39CDF147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058C5FE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47C6C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5DA0CFE6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First name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7D549912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44AC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7343B26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4107388E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CAE0DC8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537518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18BFDF7B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Maiden/former surname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13ED2949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8075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72DBF0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24D9B982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4D11697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07D7D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37EF41BF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Gender (tick box)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70BA078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98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BC01A17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Male</w:t>
            </w:r>
          </w:p>
          <w:p w14:paraId="03B5BFFF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90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52BB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Female</w:t>
            </w:r>
          </w:p>
        </w:tc>
      </w:tr>
      <w:tr w:rsidR="00D0384D" w:rsidRPr="005C415E" w14:paraId="23B288C0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4FAE878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91C43E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742270F0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Date of birth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68538F1C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22F9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898A9A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69F50FA2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1334EFF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E78643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7D16B1DF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Place of birth – town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6AB2A9D3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008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D643FE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3A6EF110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79659DF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698D4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4E5CDAF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County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5B4831B5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C4A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E2FCA40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563E88B0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4D22B75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E1991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34BA0E0C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Home/Reply Addres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60B9B946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A73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03EDD62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51825B09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380EA9F2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9A72DF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3135933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D0296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E392662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163269B3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10EB5585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3C7C5A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3E7B428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48AA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E387021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29794A68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70DA4FC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7F30C9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177F75AD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Postcode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0FD21B7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08E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6E3BA92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7F63F09A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D2849A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9F6023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66382D4D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elephone Number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142ED64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F9D43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4A0FF0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13670F0A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38122DF8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7A5DD5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6D6E8CF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Member of Which Facility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4521EE3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C86C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88B4F1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508B9E6B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73B89DB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876055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</w:p>
          <w:p w14:paraId="40875141" w14:textId="77777777" w:rsidR="00D0384D" w:rsidRPr="005C415E" w:rsidRDefault="00D0384D" w:rsidP="0007648A">
            <w:pPr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Membership No.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</w:tcBorders>
          </w:tcPr>
          <w:p w14:paraId="2245032E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7CA03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62DA7C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7296B2DB" w14:textId="77777777" w:rsidTr="002F472A">
        <w:tc>
          <w:tcPr>
            <w:tcW w:w="10368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17495035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15867A09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1A585ED7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08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B3B2B82" w14:textId="77777777" w:rsidR="00D0384D" w:rsidRPr="005C415E" w:rsidRDefault="00D0384D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3800E60E" w14:textId="77777777" w:rsidR="00D0384D" w:rsidRPr="005A0140" w:rsidRDefault="00D0384D" w:rsidP="005A0140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If you have lived at the above address for fewer than 10 years, please give your previous. (Use a separate sheet if necessary)</w:t>
            </w:r>
          </w:p>
        </w:tc>
      </w:tr>
      <w:tr w:rsidR="00D0384D" w:rsidRPr="005C415E" w14:paraId="3A23B204" w14:textId="77777777" w:rsidTr="002F472A">
        <w:tc>
          <w:tcPr>
            <w:tcW w:w="10368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30461A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5AE55105" w14:textId="77777777" w:rsidTr="002F472A"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0671159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080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55853D" w14:textId="77777777" w:rsidR="00D0384D" w:rsidRPr="005C415E" w:rsidRDefault="00D0384D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Previous address(es)  </w:t>
            </w:r>
          </w:p>
        </w:tc>
      </w:tr>
      <w:tr w:rsidR="00D0384D" w:rsidRPr="005C415E" w14:paraId="591DD4BE" w14:textId="77777777" w:rsidTr="002F472A">
        <w:tc>
          <w:tcPr>
            <w:tcW w:w="288" w:type="dxa"/>
            <w:tcBorders>
              <w:top w:val="nil"/>
              <w:left w:val="nil"/>
              <w:bottom w:val="nil"/>
            </w:tcBorders>
          </w:tcPr>
          <w:p w14:paraId="2A62212F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9FBEED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86C3C13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B4984A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E73267B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298036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CC7E554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BB5AFF8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89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C78AA" w14:textId="77777777" w:rsidR="00D0384D" w:rsidRPr="005C415E" w:rsidRDefault="00D0384D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F157E" w:rsidRPr="005C415E" w14:paraId="20119963" w14:textId="77777777" w:rsidTr="002F472A">
        <w:tc>
          <w:tcPr>
            <w:tcW w:w="1041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87765B2" w14:textId="77777777" w:rsidR="004434B6" w:rsidRDefault="004434B6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4785545A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6101CFBE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1D8B9E11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103BB730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5DEF6B13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44EBB269" w14:textId="77777777" w:rsidR="005A0140" w:rsidRDefault="005A0140" w:rsidP="004434B6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21283F50" w14:textId="77777777" w:rsidR="00CF157E" w:rsidRPr="005C415E" w:rsidRDefault="00CF157E" w:rsidP="004434B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5CF889B2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1CB7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lastRenderedPageBreak/>
              <w:t xml:space="preserve">Section </w:t>
            </w:r>
            <w:r w:rsidR="002F472A">
              <w:rPr>
                <w:rFonts w:ascii="Verdana" w:hAnsi="Verdana" w:cs="Times-Bold"/>
                <w:b/>
                <w:bCs/>
                <w:sz w:val="20"/>
                <w:szCs w:val="20"/>
              </w:rPr>
              <w:t>2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Information requested</w:t>
            </w:r>
          </w:p>
        </w:tc>
      </w:tr>
      <w:tr w:rsidR="004434B6" w:rsidRPr="005C415E" w14:paraId="0C4BE726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C75D1C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628E1B45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4677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Please supply details of the information sought</w:t>
            </w:r>
          </w:p>
          <w:p w14:paraId="346F1CC5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25AF8DBB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5ADD0271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6BB39C23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6479EAEA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34360B1E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18555E42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1E0DD415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138DF5C2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4819DBEF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23172C1A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4B03B7D6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68B07723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54D77738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690582B2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1373E153" w14:textId="77777777" w:rsidR="004434B6" w:rsidRPr="005C415E" w:rsidRDefault="004434B6" w:rsidP="0007648A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5F97EDE4" w14:textId="77777777" w:rsidR="004434B6" w:rsidRPr="005C415E" w:rsidRDefault="004434B6" w:rsidP="0007648A">
            <w:pPr>
              <w:jc w:val="right"/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Continue on a separate sheet if necessary</w:t>
            </w:r>
          </w:p>
        </w:tc>
      </w:tr>
      <w:tr w:rsidR="004434B6" w:rsidRPr="005C415E" w14:paraId="5418DAA2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B8FEF0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06C98793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73F7" w14:textId="60C646EF" w:rsidR="004434B6" w:rsidRPr="005C415E" w:rsidRDefault="004448F5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>
              <w:rPr>
                <w:rFonts w:ascii="Verdana" w:hAnsi="Verdana" w:cs="Times-Roman"/>
                <w:sz w:val="20"/>
                <w:szCs w:val="20"/>
              </w:rPr>
              <w:t xml:space="preserve">The data controller </w:t>
            </w:r>
            <w:r w:rsidR="004434B6" w:rsidRPr="005C415E">
              <w:rPr>
                <w:rFonts w:ascii="Verdana" w:hAnsi="Verdana" w:cs="Times-Roman"/>
                <w:sz w:val="20"/>
                <w:szCs w:val="20"/>
              </w:rPr>
              <w:t xml:space="preserve">may deny you access to information where the act allows and the main </w:t>
            </w:r>
            <w:r w:rsidR="00A977D5">
              <w:rPr>
                <w:rFonts w:ascii="Verdana" w:hAnsi="Verdana" w:cs="Times-Roman"/>
                <w:sz w:val="20"/>
                <w:szCs w:val="20"/>
              </w:rPr>
              <w:t>e</w:t>
            </w:r>
            <w:r w:rsidR="004434B6" w:rsidRPr="005C415E">
              <w:rPr>
                <w:rFonts w:ascii="Verdana" w:hAnsi="Verdana" w:cs="Times-Roman"/>
                <w:sz w:val="20"/>
                <w:szCs w:val="20"/>
              </w:rPr>
              <w:t>xemption is where information is held for:</w:t>
            </w:r>
          </w:p>
          <w:p w14:paraId="02E06F86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77232246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1.  the prevention or detection of crime or </w:t>
            </w:r>
          </w:p>
          <w:p w14:paraId="19E6C9EB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2.  the apprehension or prosecution of offenders </w:t>
            </w:r>
          </w:p>
          <w:p w14:paraId="45DCFD55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49EF923A" w14:textId="054FC39F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In these </w:t>
            </w:r>
            <w:r w:rsidR="00A977D5" w:rsidRPr="005C415E">
              <w:rPr>
                <w:rFonts w:ascii="Verdana" w:hAnsi="Verdana" w:cs="Times-Roman"/>
                <w:sz w:val="20"/>
                <w:szCs w:val="20"/>
              </w:rPr>
              <w:t>cases,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the </w:t>
            </w:r>
            <w:r w:rsidR="004448F5">
              <w:rPr>
                <w:rFonts w:ascii="Verdana" w:hAnsi="Verdana" w:cs="Times-Roman"/>
                <w:sz w:val="20"/>
                <w:szCs w:val="20"/>
              </w:rPr>
              <w:t xml:space="preserve">data controller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>will not be obliged to confirm or deny the holding of such information.</w:t>
            </w:r>
          </w:p>
        </w:tc>
      </w:tr>
      <w:tr w:rsidR="004434B6" w:rsidRPr="005C415E" w14:paraId="76EBDC46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62D755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139DC030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822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2F472A">
              <w:rPr>
                <w:rFonts w:ascii="Verdana" w:hAnsi="Verdana" w:cs="Times-Bold"/>
                <w:b/>
                <w:bCs/>
                <w:sz w:val="20"/>
                <w:szCs w:val="20"/>
              </w:rPr>
              <w:t>3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- Proof of Identity</w:t>
            </w:r>
          </w:p>
        </w:tc>
      </w:tr>
      <w:tr w:rsidR="004434B6" w:rsidRPr="005C415E" w14:paraId="04B2019A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2B121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08BB9C5A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36C7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To help establish your identity your application must be accompanied by photocopies of TWO </w:t>
            </w:r>
          </w:p>
          <w:p w14:paraId="22E65539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official documents bearing your personal details, for example: driving licence, birth/adoption </w:t>
            </w:r>
          </w:p>
          <w:p w14:paraId="796038E1" w14:textId="7AE56C5F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certificate, passport, medical card. When read together they should show your date of birth, </w:t>
            </w:r>
          </w:p>
          <w:p w14:paraId="7B731362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current address and specimen of your signature)</w:t>
            </w:r>
          </w:p>
        </w:tc>
      </w:tr>
      <w:tr w:rsidR="004434B6" w:rsidRPr="005C415E" w14:paraId="19838666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69E504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39B1E063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7B684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Section </w:t>
            </w:r>
            <w:r w:rsidR="002F472A">
              <w:rPr>
                <w:rFonts w:ascii="Verdana" w:hAnsi="Verdana" w:cs="Times-Bold"/>
                <w:b/>
                <w:bCs/>
                <w:sz w:val="20"/>
                <w:szCs w:val="20"/>
              </w:rPr>
              <w:t>4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- Declaration</w:t>
            </w:r>
          </w:p>
        </w:tc>
      </w:tr>
      <w:tr w:rsidR="004434B6" w:rsidRPr="005C415E" w14:paraId="4E17F0B3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FA0828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63D7639B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779DAC6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Declaration (to be signed by the applicant) </w:t>
            </w:r>
          </w:p>
          <w:p w14:paraId="68CA85F0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46BD3642" w14:textId="46CB132B" w:rsidR="004434B6" w:rsidRPr="005C415E" w:rsidRDefault="004434B6" w:rsidP="00A977D5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he information, which I have supplied in this application, is correct and I am the person to whom it relates.</w:t>
            </w:r>
          </w:p>
        </w:tc>
      </w:tr>
      <w:tr w:rsidR="004434B6" w:rsidRPr="005C415E" w14:paraId="1B3EF59A" w14:textId="77777777" w:rsidTr="002F472A">
        <w:tc>
          <w:tcPr>
            <w:tcW w:w="10368" w:type="dxa"/>
            <w:gridSpan w:val="1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152526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5BD01A5D" w14:textId="77777777" w:rsidTr="002F472A">
        <w:tc>
          <w:tcPr>
            <w:tcW w:w="136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60E3C5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  <w:p w14:paraId="750ED9B3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Signature</w:t>
            </w:r>
          </w:p>
        </w:tc>
        <w:tc>
          <w:tcPr>
            <w:tcW w:w="38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C29FC3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  <w:p w14:paraId="2677DFDF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D4344B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  <w:p w14:paraId="6AE7099E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Date</w:t>
            </w:r>
          </w:p>
        </w:tc>
        <w:tc>
          <w:tcPr>
            <w:tcW w:w="396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68F393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552DF0" w14:textId="77777777" w:rsidR="004434B6" w:rsidRPr="005C415E" w:rsidRDefault="004434B6" w:rsidP="0007648A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4434B6" w:rsidRPr="005C415E" w14:paraId="12094439" w14:textId="77777777" w:rsidTr="002F472A">
        <w:tc>
          <w:tcPr>
            <w:tcW w:w="10368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5B3E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</w:tc>
      </w:tr>
      <w:tr w:rsidR="004434B6" w:rsidRPr="005C415E" w14:paraId="593F9B4B" w14:textId="77777777" w:rsidTr="002F472A">
        <w:tc>
          <w:tcPr>
            <w:tcW w:w="10368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8B0B5D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</w:tc>
      </w:tr>
      <w:tr w:rsidR="004434B6" w:rsidRPr="005C415E" w14:paraId="79AF9C0C" w14:textId="77777777" w:rsidTr="002F472A">
        <w:tc>
          <w:tcPr>
            <w:tcW w:w="10368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0E0E0"/>
          </w:tcPr>
          <w:p w14:paraId="78356209" w14:textId="77777777" w:rsidR="004434B6" w:rsidRPr="005C415E" w:rsidRDefault="004434B6" w:rsidP="0007648A">
            <w:pPr>
              <w:autoSpaceDE w:val="0"/>
              <w:autoSpaceDN w:val="0"/>
              <w:adjustRightInd w:val="0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Warning - a person who impersonates or attempts to impersonate another will be guilty </w:t>
            </w:r>
          </w:p>
          <w:p w14:paraId="32FEF2A6" w14:textId="77777777" w:rsidR="004434B6" w:rsidRPr="005C415E" w:rsidRDefault="004434B6" w:rsidP="0007648A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of an offence.</w:t>
            </w:r>
          </w:p>
        </w:tc>
      </w:tr>
      <w:tr w:rsidR="00CF157E" w:rsidRPr="005C415E" w14:paraId="5907FB4D" w14:textId="77777777" w:rsidTr="002F472A">
        <w:tc>
          <w:tcPr>
            <w:tcW w:w="1041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1027F14" w14:textId="77777777" w:rsidR="00CF157E" w:rsidRDefault="00CF157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7D212E2" w14:textId="77777777" w:rsidR="004434B6" w:rsidRDefault="004434B6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12B422B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3962BD6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31C7DC4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711BDEB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EAFA1A2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2D8A5B5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C59F349" w14:textId="77777777" w:rsidR="00116F4F" w:rsidRDefault="00116F4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1D70BE4" w14:textId="77777777" w:rsidR="00C1176E" w:rsidRDefault="00C1176E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01EFF18A" w14:textId="77777777" w:rsidR="004434B6" w:rsidRDefault="004434B6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6D11E816" w14:textId="77777777" w:rsidR="004434B6" w:rsidRPr="004434B6" w:rsidRDefault="004434B6" w:rsidP="004434B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4434B6">
              <w:rPr>
                <w:rFonts w:ascii="Verdana" w:hAnsi="Verdana"/>
                <w:sz w:val="20"/>
                <w:szCs w:val="20"/>
              </w:rPr>
              <w:lastRenderedPageBreak/>
              <w:t>To assist us in processing your application as quickly as possible, please use the</w:t>
            </w:r>
          </w:p>
          <w:p w14:paraId="63019398" w14:textId="77777777" w:rsidR="004434B6" w:rsidRDefault="004434B6" w:rsidP="004434B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4434B6">
              <w:rPr>
                <w:rFonts w:ascii="Verdana" w:hAnsi="Verdana"/>
                <w:sz w:val="20"/>
                <w:szCs w:val="20"/>
              </w:rPr>
              <w:t>following checklist before posting your request.</w:t>
            </w:r>
          </w:p>
          <w:p w14:paraId="4E882BDF" w14:textId="77777777" w:rsidR="004434B6" w:rsidRPr="005C415E" w:rsidRDefault="004434B6" w:rsidP="004434B6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307DF" w:rsidRPr="005C415E" w14:paraId="5231CB8A" w14:textId="77777777" w:rsidTr="002F472A">
        <w:trPr>
          <w:trHeight w:val="294"/>
        </w:trPr>
        <w:tc>
          <w:tcPr>
            <w:tcW w:w="1188" w:type="dxa"/>
            <w:gridSpan w:val="2"/>
            <w:tcBorders>
              <w:top w:val="nil"/>
              <w:left w:val="nil"/>
              <w:bottom w:val="nil"/>
            </w:tcBorders>
          </w:tcPr>
          <w:p w14:paraId="2240AB64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12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5FBDCD1" w14:textId="77777777" w:rsidR="006307DF" w:rsidRPr="005C415E" w:rsidRDefault="006307DF" w:rsidP="006307DF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/>
                <w:sz w:val="20"/>
                <w:szCs w:val="20"/>
              </w:rPr>
              <w:t>Have you completed all of the sections you need to?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A530E53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tcBorders>
              <w:top w:val="nil"/>
              <w:bottom w:val="nil"/>
              <w:right w:val="nil"/>
            </w:tcBorders>
          </w:tcPr>
          <w:p w14:paraId="6F595C2B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307DF" w:rsidRPr="005C415E" w14:paraId="7200578A" w14:textId="77777777" w:rsidTr="002F472A">
        <w:trPr>
          <w:trHeight w:val="292"/>
        </w:trPr>
        <w:tc>
          <w:tcPr>
            <w:tcW w:w="1188" w:type="dxa"/>
            <w:gridSpan w:val="2"/>
            <w:tcBorders>
              <w:top w:val="nil"/>
              <w:left w:val="nil"/>
              <w:bottom w:val="nil"/>
            </w:tcBorders>
          </w:tcPr>
          <w:p w14:paraId="5B5A58F4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12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4137117" w14:textId="77777777" w:rsidR="006307DF" w:rsidRPr="005C415E" w:rsidRDefault="006307DF" w:rsidP="006307DF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Have you signed the form?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8E66122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tcBorders>
              <w:top w:val="nil"/>
              <w:bottom w:val="nil"/>
              <w:right w:val="nil"/>
            </w:tcBorders>
          </w:tcPr>
          <w:p w14:paraId="69295720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307DF" w:rsidRPr="005C415E" w14:paraId="407226D6" w14:textId="77777777" w:rsidTr="002F472A">
        <w:trPr>
          <w:trHeight w:val="292"/>
        </w:trPr>
        <w:tc>
          <w:tcPr>
            <w:tcW w:w="1188" w:type="dxa"/>
            <w:gridSpan w:val="2"/>
            <w:tcBorders>
              <w:top w:val="nil"/>
              <w:left w:val="nil"/>
              <w:bottom w:val="nil"/>
            </w:tcBorders>
          </w:tcPr>
          <w:p w14:paraId="122B3F13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12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01F6BC9" w14:textId="77777777" w:rsidR="006307DF" w:rsidRPr="005C415E" w:rsidRDefault="006307DF" w:rsidP="006307DF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Have you enclosed</w:t>
            </w:r>
            <w:r w:rsidR="00D0384D">
              <w:rPr>
                <w:rFonts w:ascii="Verdana" w:hAnsi="Verdana" w:cs="Times-Roman"/>
                <w:sz w:val="20"/>
                <w:szCs w:val="20"/>
              </w:rPr>
              <w:t xml:space="preserve"> copies of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TWO identification documents?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076B41D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tcBorders>
              <w:top w:val="nil"/>
              <w:bottom w:val="nil"/>
              <w:right w:val="nil"/>
            </w:tcBorders>
          </w:tcPr>
          <w:p w14:paraId="14E8C249" w14:textId="77777777" w:rsidR="006307DF" w:rsidRPr="005C415E" w:rsidRDefault="006307DF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44C43F14" w14:textId="77777777" w:rsidTr="002F472A">
        <w:trPr>
          <w:trHeight w:val="292"/>
        </w:trPr>
        <w:tc>
          <w:tcPr>
            <w:tcW w:w="1188" w:type="dxa"/>
            <w:gridSpan w:val="2"/>
            <w:tcBorders>
              <w:top w:val="nil"/>
              <w:left w:val="nil"/>
              <w:bottom w:val="nil"/>
            </w:tcBorders>
          </w:tcPr>
          <w:p w14:paraId="7648C20C" w14:textId="77777777" w:rsidR="00D0384D" w:rsidRPr="005C415E" w:rsidRDefault="00D0384D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12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0492C2F" w14:textId="77777777" w:rsidR="00D0384D" w:rsidRPr="005C415E" w:rsidRDefault="004434B6" w:rsidP="006307DF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cs="Times-Roman"/>
                <w:sz w:val="20"/>
                <w:szCs w:val="20"/>
              </w:rPr>
              <w:t>Have you used the correct address details below?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2310194" w14:textId="77777777" w:rsidR="00D0384D" w:rsidRPr="005C415E" w:rsidRDefault="00D0384D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tcBorders>
              <w:top w:val="nil"/>
              <w:bottom w:val="nil"/>
              <w:right w:val="nil"/>
            </w:tcBorders>
          </w:tcPr>
          <w:p w14:paraId="5D168A4B" w14:textId="77777777" w:rsidR="00D0384D" w:rsidRPr="005C415E" w:rsidRDefault="00D0384D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2D75B467" w14:textId="77777777" w:rsidTr="002F472A">
        <w:tc>
          <w:tcPr>
            <w:tcW w:w="10415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B4C852" w14:textId="77777777" w:rsidR="00D0384D" w:rsidRPr="005C415E" w:rsidRDefault="00D0384D" w:rsidP="005C415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0384D" w:rsidRPr="005C415E" w14:paraId="326A675A" w14:textId="77777777" w:rsidTr="002F472A">
        <w:tc>
          <w:tcPr>
            <w:tcW w:w="1041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7969941" w14:textId="77777777" w:rsidR="00D0384D" w:rsidRPr="005C415E" w:rsidRDefault="00D0384D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he application form</w:t>
            </w:r>
            <w:r w:rsidR="005A0140">
              <w:rPr>
                <w:rFonts w:ascii="Verdana" w:hAnsi="Verdana" w:cs="Times-Roman"/>
                <w:sz w:val="20"/>
                <w:szCs w:val="20"/>
              </w:rPr>
              <w:t xml:space="preserve"> and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 relevant documents</w:t>
            </w:r>
            <w:r w:rsidR="005A0140">
              <w:rPr>
                <w:rFonts w:ascii="Verdana" w:hAnsi="Verdana" w:cs="Times-Roman"/>
                <w:sz w:val="20"/>
                <w:szCs w:val="20"/>
              </w:rPr>
              <w:t xml:space="preserve"> </w:t>
            </w:r>
            <w:r w:rsidRPr="005C415E">
              <w:rPr>
                <w:rFonts w:ascii="Verdana" w:hAnsi="Verdana" w:cs="Times-Roman"/>
                <w:sz w:val="20"/>
                <w:szCs w:val="20"/>
              </w:rPr>
              <w:t xml:space="preserve">should be sealed in an envelope and sent to </w:t>
            </w:r>
          </w:p>
          <w:p w14:paraId="0782112F" w14:textId="1E32AA34" w:rsidR="00D0384D" w:rsidRDefault="00D0384D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 w:rsidRPr="005C415E">
              <w:rPr>
                <w:rFonts w:ascii="Verdana" w:hAnsi="Verdana" w:cs="Times-Roman"/>
                <w:sz w:val="20"/>
                <w:szCs w:val="20"/>
              </w:rPr>
              <w:t>the following address:</w:t>
            </w:r>
          </w:p>
          <w:p w14:paraId="62A41FDE" w14:textId="77777777" w:rsidR="00557CDA" w:rsidRDefault="00557CD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0981ACCB" w14:textId="6870F495" w:rsidR="00557CDA" w:rsidRDefault="00557CD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>
              <w:rPr>
                <w:rFonts w:ascii="Verdana" w:hAnsi="Verdana" w:cs="Times-Roman"/>
                <w:sz w:val="20"/>
                <w:szCs w:val="20"/>
              </w:rPr>
              <w:t xml:space="preserve">For agency-operated centres: send to your local authority’s Data Protection Officer (contact details available at: </w:t>
            </w:r>
            <w:r w:rsidRPr="00A977D5">
              <w:rPr>
                <w:rFonts w:ascii="Verdana" w:hAnsi="Verdana" w:cs="Times-Roman"/>
                <w:sz w:val="20"/>
                <w:szCs w:val="20"/>
                <w:highlight w:val="yellow"/>
              </w:rPr>
              <w:t>[HYPERLINK TO FULL PRIVACY POLICY]</w:t>
            </w:r>
            <w:r>
              <w:rPr>
                <w:rFonts w:ascii="Verdana" w:hAnsi="Verdana" w:cs="Times-Roman"/>
                <w:sz w:val="20"/>
                <w:szCs w:val="20"/>
              </w:rPr>
              <w:t>.</w:t>
            </w:r>
          </w:p>
          <w:p w14:paraId="426ED1AD" w14:textId="77777777" w:rsidR="00557CDA" w:rsidRDefault="00557CD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</w:p>
          <w:p w14:paraId="06515B28" w14:textId="70BB0708" w:rsidR="00557CDA" w:rsidRPr="005C415E" w:rsidRDefault="00557CDA" w:rsidP="005C415E">
            <w:pPr>
              <w:autoSpaceDE w:val="0"/>
              <w:autoSpaceDN w:val="0"/>
              <w:adjustRightInd w:val="0"/>
              <w:rPr>
                <w:rFonts w:ascii="Verdana" w:hAnsi="Verdana" w:cs="Times-Roman"/>
                <w:sz w:val="20"/>
                <w:szCs w:val="20"/>
              </w:rPr>
            </w:pPr>
            <w:r>
              <w:rPr>
                <w:rFonts w:ascii="Verdana" w:hAnsi="Verdana" w:cs="Times-Roman"/>
                <w:sz w:val="20"/>
                <w:szCs w:val="20"/>
              </w:rPr>
              <w:t xml:space="preserve">For other centres: </w:t>
            </w:r>
          </w:p>
          <w:p w14:paraId="23D9DEE4" w14:textId="77777777" w:rsidR="00D0384D" w:rsidRPr="005C415E" w:rsidRDefault="00D0384D" w:rsidP="005C415E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DATA PROTECTION OFFICER</w:t>
            </w:r>
          </w:p>
          <w:p w14:paraId="784887BF" w14:textId="77777777" w:rsidR="00D0384D" w:rsidRPr="005C415E" w:rsidRDefault="00D0384D" w:rsidP="005C415E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PLACES FOR PEOPLE LEISURE MANAGEMENT LTD</w:t>
            </w:r>
          </w:p>
          <w:p w14:paraId="118CB010" w14:textId="2D1836E7" w:rsidR="00D0384D" w:rsidRPr="005C415E" w:rsidRDefault="002F61DA" w:rsidP="005C415E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  <w:r>
              <w:rPr>
                <w:rFonts w:ascii="Verdana" w:hAnsi="Verdana" w:cs="Times-Bold"/>
                <w:b/>
                <w:bCs/>
                <w:sz w:val="20"/>
                <w:szCs w:val="20"/>
              </w:rPr>
              <w:t>THE GURNEY OFFICE, BUILDING THREE, RIVERSIDE WAY, WATCHMOOR PARK</w:t>
            </w:r>
            <w:r w:rsidR="00D0384D"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, CAMBERLEY, SURREY GU15 3YL</w:t>
            </w:r>
          </w:p>
          <w:p w14:paraId="5D4B0B16" w14:textId="77777777" w:rsidR="00D0384D" w:rsidRPr="005C415E" w:rsidRDefault="00D0384D" w:rsidP="005C415E">
            <w:pPr>
              <w:jc w:val="center"/>
              <w:rPr>
                <w:rFonts w:ascii="Verdana" w:hAnsi="Verdana" w:cs="Times-Bold"/>
                <w:b/>
                <w:bCs/>
                <w:sz w:val="20"/>
                <w:szCs w:val="20"/>
              </w:rPr>
            </w:pPr>
          </w:p>
          <w:p w14:paraId="22F52A74" w14:textId="312D648D" w:rsidR="00D0384D" w:rsidRPr="005C415E" w:rsidRDefault="00D0384D" w:rsidP="006D4134">
            <w:pPr>
              <w:rPr>
                <w:rFonts w:ascii="Verdana" w:hAnsi="Verdana"/>
                <w:sz w:val="20"/>
                <w:szCs w:val="20"/>
              </w:rPr>
            </w:pP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If you have any difficulties completing the </w:t>
            </w:r>
            <w:r w:rsidR="00740371"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>form,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please call the </w:t>
            </w:r>
            <w:r w:rsidR="005A0140">
              <w:rPr>
                <w:rFonts w:ascii="Verdana" w:hAnsi="Verdana" w:cs="Times-Bold"/>
                <w:b/>
                <w:bCs/>
                <w:sz w:val="20"/>
                <w:szCs w:val="20"/>
              </w:rPr>
              <w:t>Data Protection Team</w:t>
            </w:r>
            <w:r w:rsidRPr="005C415E">
              <w:rPr>
                <w:rFonts w:ascii="Verdana" w:hAnsi="Verdana" w:cs="Times-Bold"/>
                <w:b/>
                <w:bCs/>
                <w:sz w:val="20"/>
                <w:szCs w:val="20"/>
              </w:rPr>
              <w:t xml:space="preserve"> on </w:t>
            </w:r>
            <w:r w:rsidRPr="005C415E">
              <w:rPr>
                <w:rFonts w:ascii="Verdana" w:hAnsi="Verdana"/>
                <w:b/>
                <w:sz w:val="20"/>
                <w:szCs w:val="20"/>
              </w:rPr>
              <w:t xml:space="preserve">01276 418200    </w:t>
            </w:r>
          </w:p>
        </w:tc>
      </w:tr>
    </w:tbl>
    <w:p w14:paraId="370BBEEA" w14:textId="77777777" w:rsidR="00CE79E7" w:rsidRDefault="00CE79E7"/>
    <w:p w14:paraId="58A7DAF7" w14:textId="77777777" w:rsidR="002F472A" w:rsidRDefault="002F472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2F472A" w14:paraId="1517142F" w14:textId="77777777" w:rsidTr="005D1F88">
        <w:tc>
          <w:tcPr>
            <w:tcW w:w="10194" w:type="dxa"/>
            <w:gridSpan w:val="2"/>
          </w:tcPr>
          <w:p w14:paraId="3A882C45" w14:textId="77777777" w:rsidR="002F472A" w:rsidRDefault="002F472A" w:rsidP="002F472A">
            <w:r>
              <w:t>For Official Use Only</w:t>
            </w:r>
          </w:p>
        </w:tc>
      </w:tr>
      <w:tr w:rsidR="002F472A" w14:paraId="7D8EF937" w14:textId="77777777" w:rsidTr="002F472A">
        <w:tc>
          <w:tcPr>
            <w:tcW w:w="5097" w:type="dxa"/>
          </w:tcPr>
          <w:p w14:paraId="316DFCA2" w14:textId="77777777" w:rsidR="002F472A" w:rsidRDefault="002F472A" w:rsidP="002F472A">
            <w:r>
              <w:t>Form and ID Checked</w:t>
            </w:r>
          </w:p>
        </w:tc>
        <w:tc>
          <w:tcPr>
            <w:tcW w:w="5097" w:type="dxa"/>
          </w:tcPr>
          <w:p w14:paraId="6381971C" w14:textId="77777777" w:rsidR="002F472A" w:rsidRDefault="002F472A" w:rsidP="002F472A"/>
        </w:tc>
      </w:tr>
      <w:tr w:rsidR="002F472A" w14:paraId="1B5E17E1" w14:textId="77777777" w:rsidTr="002F472A">
        <w:tc>
          <w:tcPr>
            <w:tcW w:w="5097" w:type="dxa"/>
          </w:tcPr>
          <w:p w14:paraId="70FBB055" w14:textId="77777777" w:rsidR="002F472A" w:rsidRDefault="002F472A" w:rsidP="002F472A">
            <w:r>
              <w:t xml:space="preserve">Initials of Staff and Signature </w:t>
            </w:r>
          </w:p>
        </w:tc>
        <w:tc>
          <w:tcPr>
            <w:tcW w:w="5097" w:type="dxa"/>
          </w:tcPr>
          <w:p w14:paraId="02A8A8BD" w14:textId="77777777" w:rsidR="002F472A" w:rsidRDefault="002F472A" w:rsidP="002F472A"/>
        </w:tc>
      </w:tr>
      <w:tr w:rsidR="002F472A" w14:paraId="551B0CF0" w14:textId="77777777" w:rsidTr="002F472A">
        <w:tc>
          <w:tcPr>
            <w:tcW w:w="5097" w:type="dxa"/>
          </w:tcPr>
          <w:p w14:paraId="03C6D595" w14:textId="77777777" w:rsidR="002F472A" w:rsidRDefault="002F472A" w:rsidP="002F472A">
            <w:r>
              <w:t xml:space="preserve">Date Received </w:t>
            </w:r>
          </w:p>
        </w:tc>
        <w:tc>
          <w:tcPr>
            <w:tcW w:w="5097" w:type="dxa"/>
          </w:tcPr>
          <w:p w14:paraId="7DFC5A24" w14:textId="77777777" w:rsidR="002F472A" w:rsidRDefault="002F472A" w:rsidP="002F472A"/>
        </w:tc>
      </w:tr>
    </w:tbl>
    <w:p w14:paraId="09CC48C1" w14:textId="77777777" w:rsidR="00CF157E" w:rsidRDefault="00CF157E" w:rsidP="002F472A"/>
    <w:sectPr w:rsidR="00CF157E" w:rsidSect="00CF157E">
      <w:footerReference w:type="even" r:id="rId12"/>
      <w:footerReference w:type="default" r:id="rId13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B283D" w14:textId="77777777" w:rsidR="00DF6C9B" w:rsidRDefault="00DF6C9B">
      <w:r>
        <w:separator/>
      </w:r>
    </w:p>
  </w:endnote>
  <w:endnote w:type="continuationSeparator" w:id="0">
    <w:p w14:paraId="753A2678" w14:textId="77777777" w:rsidR="00DF6C9B" w:rsidRDefault="00DF6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B578D" w14:textId="77777777" w:rsidR="005224CF" w:rsidRDefault="005224CF" w:rsidP="000363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5A89B3" w14:textId="77777777" w:rsidR="005224CF" w:rsidRDefault="005224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BEF79" w14:textId="77777777" w:rsidR="005224CF" w:rsidRDefault="005224CF" w:rsidP="000363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857EA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2EF875" w14:textId="77777777" w:rsidR="005224CF" w:rsidRPr="00042E9C" w:rsidRDefault="005224CF" w:rsidP="00042E9C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48137" w14:textId="77777777" w:rsidR="00DF6C9B" w:rsidRDefault="00DF6C9B">
      <w:r>
        <w:separator/>
      </w:r>
    </w:p>
  </w:footnote>
  <w:footnote w:type="continuationSeparator" w:id="0">
    <w:p w14:paraId="4DA80AFC" w14:textId="77777777" w:rsidR="00DF6C9B" w:rsidRDefault="00DF6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2NbQwMTYzsTQyMzJX0lEKTi0uzszPAykwrAUAlzFVdCwAAAA="/>
  </w:docVars>
  <w:rsids>
    <w:rsidRoot w:val="00CF157E"/>
    <w:rsid w:val="00015986"/>
    <w:rsid w:val="00036341"/>
    <w:rsid w:val="00042E9C"/>
    <w:rsid w:val="0006075E"/>
    <w:rsid w:val="000A38EC"/>
    <w:rsid w:val="00107884"/>
    <w:rsid w:val="00116F4F"/>
    <w:rsid w:val="00183A9C"/>
    <w:rsid w:val="001A2E18"/>
    <w:rsid w:val="001B51E7"/>
    <w:rsid w:val="0020046B"/>
    <w:rsid w:val="002B4BCC"/>
    <w:rsid w:val="002F472A"/>
    <w:rsid w:val="002F61DA"/>
    <w:rsid w:val="003A144C"/>
    <w:rsid w:val="003B7E29"/>
    <w:rsid w:val="00412A76"/>
    <w:rsid w:val="00432A36"/>
    <w:rsid w:val="004434B6"/>
    <w:rsid w:val="004448F5"/>
    <w:rsid w:val="004514CA"/>
    <w:rsid w:val="00463636"/>
    <w:rsid w:val="0048103E"/>
    <w:rsid w:val="004A507C"/>
    <w:rsid w:val="005224CF"/>
    <w:rsid w:val="0053060E"/>
    <w:rsid w:val="005320D5"/>
    <w:rsid w:val="00557CDA"/>
    <w:rsid w:val="005728F3"/>
    <w:rsid w:val="005857EA"/>
    <w:rsid w:val="00586A60"/>
    <w:rsid w:val="005A0140"/>
    <w:rsid w:val="005C415E"/>
    <w:rsid w:val="005C77CC"/>
    <w:rsid w:val="005E720A"/>
    <w:rsid w:val="0062268C"/>
    <w:rsid w:val="006307DF"/>
    <w:rsid w:val="00636A11"/>
    <w:rsid w:val="0068625B"/>
    <w:rsid w:val="006A7ECF"/>
    <w:rsid w:val="006B4909"/>
    <w:rsid w:val="006D2586"/>
    <w:rsid w:val="006D4134"/>
    <w:rsid w:val="006E5687"/>
    <w:rsid w:val="006E5C60"/>
    <w:rsid w:val="007033C2"/>
    <w:rsid w:val="00716E6E"/>
    <w:rsid w:val="00725D04"/>
    <w:rsid w:val="00740371"/>
    <w:rsid w:val="00782CAB"/>
    <w:rsid w:val="00804721"/>
    <w:rsid w:val="00892FD1"/>
    <w:rsid w:val="008A01D5"/>
    <w:rsid w:val="008B53E6"/>
    <w:rsid w:val="008C408E"/>
    <w:rsid w:val="009916A6"/>
    <w:rsid w:val="00A8632A"/>
    <w:rsid w:val="00A977D5"/>
    <w:rsid w:val="00AA371D"/>
    <w:rsid w:val="00AB02AD"/>
    <w:rsid w:val="00B05467"/>
    <w:rsid w:val="00B37B66"/>
    <w:rsid w:val="00BD78CF"/>
    <w:rsid w:val="00BE20F1"/>
    <w:rsid w:val="00C02D06"/>
    <w:rsid w:val="00C1176E"/>
    <w:rsid w:val="00C56A4C"/>
    <w:rsid w:val="00C617EA"/>
    <w:rsid w:val="00C6393D"/>
    <w:rsid w:val="00CB3541"/>
    <w:rsid w:val="00CE79E7"/>
    <w:rsid w:val="00CF157E"/>
    <w:rsid w:val="00CF15CA"/>
    <w:rsid w:val="00D0384D"/>
    <w:rsid w:val="00D670BD"/>
    <w:rsid w:val="00DE2F70"/>
    <w:rsid w:val="00DF1BA4"/>
    <w:rsid w:val="00DF5A02"/>
    <w:rsid w:val="00DF6C9B"/>
    <w:rsid w:val="00E15DEF"/>
    <w:rsid w:val="00E25D45"/>
    <w:rsid w:val="00E562D1"/>
    <w:rsid w:val="00E63EB7"/>
    <w:rsid w:val="00E71832"/>
    <w:rsid w:val="00E876FD"/>
    <w:rsid w:val="00ED1B7A"/>
    <w:rsid w:val="00ED3FF7"/>
    <w:rsid w:val="00F82E1C"/>
    <w:rsid w:val="00F9288E"/>
    <w:rsid w:val="112D40ED"/>
    <w:rsid w:val="1C3E5C26"/>
    <w:rsid w:val="25E61E80"/>
    <w:rsid w:val="656B9001"/>
    <w:rsid w:val="7D610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DF489C"/>
  <w15:chartTrackingRefBased/>
  <w15:docId w15:val="{4590BB01-4CBB-4157-AFF8-3EA48898A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384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CF157E"/>
    <w:rPr>
      <w:b/>
      <w:sz w:val="18"/>
      <w:szCs w:val="20"/>
    </w:rPr>
  </w:style>
  <w:style w:type="table" w:styleId="TableGrid">
    <w:name w:val="Table Grid"/>
    <w:basedOn w:val="TableNormal"/>
    <w:rsid w:val="00CF1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25D0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25D04"/>
  </w:style>
  <w:style w:type="paragraph" w:styleId="Header">
    <w:name w:val="header"/>
    <w:basedOn w:val="Normal"/>
    <w:rsid w:val="005224CF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CB35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54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448F5"/>
    <w:rPr>
      <w:sz w:val="24"/>
      <w:szCs w:val="24"/>
    </w:rPr>
  </w:style>
  <w:style w:type="character" w:styleId="CommentReference">
    <w:name w:val="annotation reference"/>
    <w:basedOn w:val="DefaultParagraphFont"/>
    <w:rsid w:val="00432A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2A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32A36"/>
  </w:style>
  <w:style w:type="paragraph" w:styleId="CommentSubject">
    <w:name w:val="annotation subject"/>
    <w:basedOn w:val="CommentText"/>
    <w:next w:val="CommentText"/>
    <w:link w:val="CommentSubjectChar"/>
    <w:rsid w:val="00432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32A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co.org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mpaign_x0020_Type xmlns="55124605-9cf3-4566-b5a9-08e9fac2d13f" xsi:nil="true"/>
    <Activity xmlns="55124605-9cf3-4566-b5a9-08e9fac2d13f" xsi:nil="true"/>
    <Month xmlns="e628df41-ff5d-46d8-bded-bde91530817b">2026-01-06T14:16:27+00:00</Month>
    <Business_x0020_Area xmlns="55124605-9cf3-4566-b5a9-08e9fac2d13f" xsi:nil="true"/>
    <Region xmlns="e628df41-ff5d-46d8-bded-bde91530817b" xsi:nil="true"/>
    <lcf76f155ced4ddcb4097134ff3c332f xmlns="e628df41-ff5d-46d8-bded-bde91530817b">
      <Terms xmlns="http://schemas.microsoft.com/office/infopath/2007/PartnerControls"/>
    </lcf76f155ced4ddcb4097134ff3c332f>
    <Financial_x0020_Year xmlns="55124605-9cf3-4566-b5a9-08e9fac2d13f">2025-2026</Financial_x0020_Year>
    <TaxCatchAll xmlns="55124605-9cf3-4566-b5a9-08e9fac2d13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ctivity Document" ma:contentTypeID="0x01010087312B43DF39F440A36A21BF15B6B2E0004868548DBA4420478934CA4C3ECA10AB" ma:contentTypeVersion="20" ma:contentTypeDescription="" ma:contentTypeScope="" ma:versionID="a5960a0590f73befedfaa38291c6f748">
  <xsd:schema xmlns:xsd="http://www.w3.org/2001/XMLSchema" xmlns:xs="http://www.w3.org/2001/XMLSchema" xmlns:p="http://schemas.microsoft.com/office/2006/metadata/properties" xmlns:ns2="55124605-9cf3-4566-b5a9-08e9fac2d13f" xmlns:ns3="e628df41-ff5d-46d8-bded-bde91530817b" targetNamespace="http://schemas.microsoft.com/office/2006/metadata/properties" ma:root="true" ma:fieldsID="0a23971a1102b3c2f21ee743fddc449e" ns2:_="" ns3:_="">
    <xsd:import namespace="55124605-9cf3-4566-b5a9-08e9fac2d13f"/>
    <xsd:import namespace="e628df41-ff5d-46d8-bded-bde91530817b"/>
    <xsd:element name="properties">
      <xsd:complexType>
        <xsd:sequence>
          <xsd:element name="documentManagement">
            <xsd:complexType>
              <xsd:all>
                <xsd:element ref="ns2:Business_x0020_Area" minOccurs="0"/>
                <xsd:element ref="ns2:Campaign_x0020_Type" minOccurs="0"/>
                <xsd:element ref="ns2:Financial_x0020_Yea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2:Activity" minOccurs="0"/>
                <xsd:element ref="ns3:Month" minOccurs="0"/>
                <xsd:element ref="ns3:Region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24605-9cf3-4566-b5a9-08e9fac2d13f" elementFormDefault="qualified">
    <xsd:import namespace="http://schemas.microsoft.com/office/2006/documentManagement/types"/>
    <xsd:import namespace="http://schemas.microsoft.com/office/infopath/2007/PartnerControls"/>
    <xsd:element name="Business_x0020_Area" ma:index="8" nillable="true" ma:displayName="Business Area" ma:format="Dropdown" ma:internalName="Business_x0020_Area">
      <xsd:simpleType>
        <xsd:restriction base="dms:Choice">
          <xsd:enumeration value="A&amp;I"/>
          <xsd:enumeration value="Brio"/>
          <xsd:enumeration value="Cyber/Risk/IT"/>
          <xsd:enumeration value="Developments"/>
          <xsd:enumeration value="ESG"/>
          <xsd:enumeration value="External Comms"/>
          <xsd:enumeration value="Homes Plus and Communities"/>
          <xsd:enumeration value="Internal Comms"/>
          <xsd:enumeration value="Leisure"/>
          <xsd:enumeration value="M&amp;I"/>
          <xsd:enumeration value="People Team"/>
          <xsd:enumeration value="PfP Group"/>
          <xsd:enumeration value="PfP Thrive"/>
          <xsd:enumeration value="PfP Students"/>
          <xsd:enumeration value="Partnerships"/>
          <xsd:enumeration value="Procurement"/>
          <xsd:enumeration value="Procurement Hub"/>
          <xsd:enumeration value="Places Impact"/>
          <xsd:enumeration value="RMG"/>
          <xsd:enumeration value="Thriving Investments"/>
          <xsd:enumeration value="Touchstone"/>
          <xsd:enumeration value="Other"/>
        </xsd:restriction>
      </xsd:simpleType>
    </xsd:element>
    <xsd:element name="Campaign_x0020_Type" ma:index="9" nillable="true" ma:displayName="Work Type" ma:format="Dropdown" ma:internalName="Campaign_x0020_Type">
      <xsd:simpleType>
        <xsd:restriction base="dms:Choice">
          <xsd:enumeration value="BAU"/>
          <xsd:enumeration value="Campaign"/>
          <xsd:enumeration value="Project"/>
        </xsd:restriction>
      </xsd:simpleType>
    </xsd:element>
    <xsd:element name="Financial_x0020_Year" ma:index="10" nillable="true" ma:displayName="Financial Year" ma:default="2024-2025" ma:format="Dropdown" ma:internalName="Financial_x0020_Year">
      <xsd:simpleType>
        <xsd:restriction base="dms:Choice">
          <xsd:enumeration value="2024-2025"/>
          <xsd:enumeration value="2025-2026"/>
          <xsd:enumeration value="2026-2027"/>
          <xsd:enumeration value="2027-2028"/>
          <xsd:enumeration value="2028-29"/>
        </xsd:restriction>
      </xsd:simpleType>
    </xsd:element>
    <xsd:element name="Activity" ma:index="15" nillable="true" ma:displayName="Activity" ma:format="Dropdown" ma:internalName="Activity">
      <xsd:simpleType>
        <xsd:restriction base="dms:Choice">
          <xsd:enumeration value="Brief"/>
          <xsd:enumeration value="Return to Brief"/>
          <xsd:enumeration value="Evaluation"/>
          <xsd:enumeration value="Digital - Website"/>
          <xsd:enumeration value="Digital - PPC"/>
          <xsd:enumeration value="Digital - Programmatic"/>
          <xsd:enumeration value="Digital - Meta"/>
          <xsd:enumeration value="CRM - Email"/>
          <xsd:enumeration value="CRM - SMS"/>
          <xsd:enumeration value="CRM - Partner Email"/>
          <xsd:enumeration value="Content - Blogs"/>
          <xsd:enumeration value="Content - FB"/>
          <xsd:enumeration value="Content - Insta"/>
          <xsd:enumeration value="Content - LinkedIn"/>
          <xsd:enumeration value="IC - Viva Engage"/>
          <xsd:enumeration value="IC - DTM"/>
          <xsd:enumeration value="IC - 1 Community"/>
          <xsd:enumeration value="Virtual Panel"/>
          <xsd:enumeration value="Digital (Search, Social +PMAX)"/>
          <xsd:enumeration value="Print"/>
          <xsd:enumeration value="Radio"/>
          <xsd:enumeration value="Case Study"/>
          <xsd:enumeration value="IC - Our Place"/>
          <xsd:enumeration value="IC - Email"/>
          <xsd:enumeration value="Press Activity"/>
          <xsd:enumeration value="Logos"/>
          <xsd:enumeration value="Other"/>
          <xsd:enumeration value="Images"/>
          <xsd:enumeration value="Media Reports"/>
          <xsd:enumeration value="Stakeholder engagement"/>
        </xsd:restriction>
      </xsd:simpleType>
    </xsd:element>
    <xsd:element name="TaxCatchAll" ma:index="21" nillable="true" ma:displayName="Taxonomy Catch All Column" ma:hidden="true" ma:list="{fbf383b0-19a4-46e6-b80c-a917db0b5661}" ma:internalName="TaxCatchAll" ma:showField="CatchAllData" ma:web="55124605-9cf3-4566-b5a9-08e9fac2d1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8df41-ff5d-46d8-bded-bde9153081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nth" ma:index="16" nillable="true" ma:displayName="Month" ma:default="[today]" ma:format="DateOnly" ma:internalName="Month">
      <xsd:simpleType>
        <xsd:restriction base="dms:DateTime"/>
      </xsd:simpleType>
    </xsd:element>
    <xsd:element name="Region" ma:index="17" nillable="true" ma:displayName="Region" ma:format="Dropdown" ma:internalName="Region">
      <xsd:simpleType>
        <xsd:restriction base="dms:Choice">
          <xsd:enumeration value="Devs: Central &amp; North"/>
          <xsd:enumeration value="Devs: Generic"/>
          <xsd:enumeration value="Devs: Greater London"/>
          <xsd:enumeration value="Devs: Placemaking"/>
          <xsd:enumeration value="Devs: Scotland"/>
          <xsd:enumeration value="Devs: South East"/>
          <xsd:enumeration value="Devs: South West"/>
          <xsd:enumeration value="HP: Central"/>
          <xsd:enumeration value="HP: Home Ownership"/>
          <xsd:enumeration value="HP: Living Plus"/>
          <xsd:enumeration value="HP: London"/>
          <xsd:enumeration value="HP: North"/>
          <xsd:enumeration value="HP: Scotland"/>
          <xsd:enumeration value="HP: South"/>
          <xsd:enumeration value="Other"/>
          <xsd:enumeration value="All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97b3254-0240-4307-8c74-a41e0888c4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DBC1BC-C81D-46C6-9FB7-5B81E9BFCA00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e628df41-ff5d-46d8-bded-bde91530817b"/>
    <ds:schemaRef ds:uri="http://schemas.microsoft.com/office/infopath/2007/PartnerControls"/>
    <ds:schemaRef ds:uri="55124605-9cf3-4566-b5a9-08e9fac2d13f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AB68493-0FA0-4428-9D50-6ACCCD0E2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24605-9cf3-4566-b5a9-08e9fac2d13f"/>
    <ds:schemaRef ds:uri="e628df41-ff5d-46d8-bded-bde9153081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9CD031-0588-4B5F-ADC5-F44620CCEC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1</Words>
  <Characters>5369</Characters>
  <Application>Microsoft Office Word</Application>
  <DocSecurity>0</DocSecurity>
  <Lines>114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C Leisure Group</Company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deegan</dc:creator>
  <cp:keywords/>
  <cp:lastModifiedBy>Sean Mclaughlin</cp:lastModifiedBy>
  <cp:revision>2</cp:revision>
  <dcterms:created xsi:type="dcterms:W3CDTF">2026-01-06T15:34:00Z</dcterms:created>
  <dcterms:modified xsi:type="dcterms:W3CDTF">2026-01-0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12B43DF39F440A36A21BF15B6B2E0004868548DBA4420478934CA4C3ECA10AB</vt:lpwstr>
  </property>
  <property fmtid="{D5CDD505-2E9C-101B-9397-08002B2CF9AE}" pid="3" name="MediaServiceImageTags">
    <vt:lpwstr/>
  </property>
</Properties>
</file>